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in</w:t>
      </w:r>
      <w:r>
        <w:t xml:space="preserve"> </w:t>
      </w:r>
      <w:r>
        <w:t xml:space="preserve">India</w:t>
      </w:r>
      <w:r>
        <w:t xml:space="preserve"> </w:t>
      </w:r>
      <w:r>
        <w:t xml:space="preserve">Mumbai</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sincere interest in the Psychologist position at [Organization Name] in India Mumbai. As a dedicated and experienced mental health professional, I am eager to contribute my expertise in psychological assessment, therapy, and community outreach to support the growing mental health needs of individuals and families across this dynamic city. With a deep understanding of cultural nuances, urban challenges, and the unique demands of practicing psychology in India Mumbai, I am confident that my skills align perfectly with your organization’s mission to promote emotional well-being and psychological resilience.</w:t>
      </w:r>
    </w:p>
    <w:p>
      <w:pPr>
        <w:pStyle w:val="BodyText"/>
      </w:pPr>
      <w:r>
        <w:t xml:space="preserve">Having spent [X years] working as a Psychologist in both clinical and academic settings, I have developed a strong foundation in evidence-based therapeutic practices, including cognitive-behavioral therapy (CBT), mindfulness-based interventions, and trauma-informed care. My work has primarily focused on addressing anxiety, depression, stress-related disorders, and relationship difficulties among diverse populations. In India Mumbai—a city known for its fast-paced lifestyle, cultural diversity, and socioeconomic disparities—I have witnessed firsthand the critical need for accessible mental health services tailored to local contexts. This insight has fueled my commitment to bridging gaps in care through culturally sensitive and community-centered approaches.</w:t>
      </w:r>
    </w:p>
    <w:p>
      <w:pPr>
        <w:pStyle w:val="BodyText"/>
      </w:pPr>
      <w:r>
        <w:t xml:space="preserve">One of my most rewarding experiences as a Psychologist was collaborating with NGOs in Mumbai to design mental health awareness programs for underprivileged communities. These initiatives aimed to reduce stigma surrounding mental health and provide education on coping strategies for everyday stressors. For instance, I co-developed a workshop series targeting adolescents in urban slums, which emphasized emotional regulation and self-advocacy skills. The success of these programs underscored the importance of adapting psychological interventions to resonate with local values and lived experiences—a principle I carry forward in all my work.</w:t>
      </w:r>
    </w:p>
    <w:p>
      <w:pPr>
        <w:pStyle w:val="BodyText"/>
      </w:pPr>
      <w:r>
        <w:t xml:space="preserve">My academic background includes a [Master’s/Doctoral] degree in Psychology from [University Name], where I specialized in clinical psychology and conducted research on the impact of urbanization on mental health. This work highlighted the challenges faced by residents of densely populated cities like Mumbai, such as social isolation, financial strain, and exposure to environmental stressors. These findings have shaped my approach to therapy, which prioritizes holistic care that considers not only individual symptoms but also broader systemic factors influencing well-being.</w:t>
      </w:r>
    </w:p>
    <w:p>
      <w:pPr>
        <w:pStyle w:val="BodyText"/>
      </w:pPr>
      <w:r>
        <w:t xml:space="preserve">What sets me apart as a Psychologist is my ability to connect with clients across diverse cultural and linguistic backgrounds. In India Mumbai, where there is a rich tapestry of traditions and languages, I have honed my skills in navigating multicultural interactions while respecting individual differences. My fluency in [languages, e.g., Hindi, English, Marathi] allows me to communicate effectively with a wide range of clients, fostering trust and ensuring that care is inclusive and accessible. Additionally, I stay updated on the latest developments in psychology through continuous professional development courses and workshops focused on India-specific mental health issues.</w:t>
      </w:r>
    </w:p>
    <w:p>
      <w:pPr>
        <w:pStyle w:val="BodyText"/>
      </w:pPr>
      <w:r>
        <w:t xml:space="preserve">I am particularly drawn to [Organization Name] because of its reputation for excellence in psychological services and its dedication to addressing the mental health challenges faced by Mumbai’s population. Your organization’s emphasis on [specific value, e.g., community engagement, innovative therapies, or ethical practice] resonates deeply with my own professional philosophy. I am eager to contribute my expertise in [specific areas, e.g., individual counseling, group therapy, or psychological assessments] while learning from the innovative practices your team employs.</w:t>
      </w:r>
    </w:p>
    <w:p>
      <w:pPr>
        <w:pStyle w:val="BodyText"/>
      </w:pPr>
      <w:r>
        <w:t xml:space="preserve">In India Mumbai, the demand for mental health professionals is growing rapidly as more individuals and families recognize the importance of seeking help. However, there remains a significant gap between need and access to quality care. As a Psychologist, I am committed to bridging this gap by delivering compassionate, evidence-based services that empower clients to achieve their full potential. My experience in [specific area, e.g., crisis intervention, child and adolescent psychology, or workplace mental health] has equipped me with the tools to address a wide range of psychological concerns while maintaining a focus on long-term well-being.</w:t>
      </w:r>
    </w:p>
    <w:p>
      <w:pPr>
        <w:pStyle w:val="BodyText"/>
      </w:pPr>
      <w:r>
        <w:t xml:space="preserve">Furthermore, I am passionate about advocating for mental health policy changes that improve access to care in urban settings. In Mumbai, where many individuals face barriers such as cost, transportation, and social stigma, I believe that psychologists play a vital role in shaping solutions. Whether through direct client work, community outreach programs, or collaboration with local stakeholders, I am driven to create sustainable impact that benefits the broader population.</w:t>
      </w:r>
    </w:p>
    <w:p>
      <w:pPr>
        <w:pStyle w:val="BodyText"/>
      </w:pPr>
      <w:r>
        <w:t xml:space="preserve">I would be honored to bring my skills and dedication to [Organization Name] as a Psychologist in India Mumbai. My goal is not only to provide exceptional care but also to contribute to the organization’s vision of fostering mental resilience in a city that thrives on diversity and dynamism. I am confident that my background, combined with my passion for psychology, will allow me to make meaningful contributions to your team.</w:t>
      </w:r>
    </w:p>
    <w:p>
      <w:pPr>
        <w:pStyle w:val="BodyText"/>
      </w:pPr>
      <w:r>
        <w:t xml:space="preserve">Thank you for considering my application. I would welcome the opportunity to discuss how my experience aligns with the needs of your organization. Please feel free to contact me at [phone number] or [email address] at your convenience. I look forward to the possibility of working together to advance mental health in India Mumba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in India Mumbai</dc:title>
  <dc:creator/>
  <dc:language>en</dc:language>
  <cp:keywords/>
  <dcterms:created xsi:type="dcterms:W3CDTF">2025-12-10T12:12:20Z</dcterms:created>
  <dcterms:modified xsi:type="dcterms:W3CDTF">2025-12-10T12:12:20Z</dcterms:modified>
</cp:coreProperties>
</file>

<file path=docProps/custom.xml><?xml version="1.0" encoding="utf-8"?>
<Properties xmlns="http://schemas.openxmlformats.org/officeDocument/2006/custom-properties" xmlns:vt="http://schemas.openxmlformats.org/officeDocument/2006/docPropsVTypes"/>
</file>